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1AECD8" w14:textId="6D86FB2A" w:rsidR="00B505E7" w:rsidRPr="002F4098" w:rsidRDefault="00AD6ACE" w:rsidP="730CBFC7">
      <w:pPr>
        <w:pStyle w:val="Heading1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Agency Specific Recruitment Program</w:t>
      </w:r>
    </w:p>
    <w:p w14:paraId="3BB96E09" w14:textId="305B8778" w:rsidR="00E34977" w:rsidRDefault="00AC13DA" w:rsidP="0053435B">
      <w:pPr>
        <w:pStyle w:val="Heading2"/>
        <w:spacing w:after="1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ractices, Procedures and Standards</w:t>
      </w:r>
      <w:r w:rsidR="00ED255F">
        <w:rPr>
          <w:rFonts w:ascii="Arial" w:eastAsia="Arial" w:hAnsi="Arial" w:cs="Arial"/>
        </w:rPr>
        <w:t xml:space="preserve"> No. 2: </w:t>
      </w:r>
      <w:r w:rsidR="00026A2D">
        <w:rPr>
          <w:rFonts w:ascii="Arial" w:eastAsia="Arial" w:hAnsi="Arial" w:cs="Arial"/>
        </w:rPr>
        <w:t>Agency Specific Recruitment Programs</w:t>
      </w:r>
    </w:p>
    <w:p w14:paraId="0E4ED5F2" w14:textId="77777777" w:rsidR="00313CC8" w:rsidRDefault="00313CC8" w:rsidP="730CBFC7">
      <w:pPr>
        <w:pStyle w:val="Heading3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 xml:space="preserve">How to use this form: </w:t>
      </w:r>
    </w:p>
    <w:p w14:paraId="68BB3BC8" w14:textId="0BDE53DC" w:rsidR="00E34977" w:rsidRPr="00171C84" w:rsidRDefault="00171C84" w:rsidP="730CBFC7">
      <w:pPr>
        <w:rPr>
          <w:rFonts w:ascii="Arial" w:eastAsia="Arial" w:hAnsi="Arial" w:cs="Arial"/>
        </w:rPr>
      </w:pPr>
      <w:r w:rsidRPr="730CBFC7">
        <w:rPr>
          <w:rFonts w:ascii="Arial" w:eastAsia="Arial" w:hAnsi="Arial" w:cs="Arial"/>
        </w:rPr>
        <w:t xml:space="preserve">This form is to be used </w:t>
      </w:r>
      <w:r w:rsidR="00C42F8F">
        <w:rPr>
          <w:rFonts w:ascii="Arial" w:eastAsia="Arial" w:hAnsi="Arial" w:cs="Arial"/>
        </w:rPr>
        <w:t xml:space="preserve">when establishing, renewing or modifying an agency specific recruitment program in accordance with </w:t>
      </w:r>
      <w:r w:rsidR="00C42F8F" w:rsidRPr="00C42F8F">
        <w:rPr>
          <w:rFonts w:ascii="Arial" w:eastAsia="Arial" w:hAnsi="Arial" w:cs="Arial"/>
        </w:rPr>
        <w:t>Practices, Procedures and Standards No. 2: Agency Specific Recruitment Programs</w:t>
      </w:r>
      <w:r w:rsidR="00C42F8F">
        <w:rPr>
          <w:rFonts w:ascii="Arial" w:eastAsia="Arial" w:hAnsi="Arial" w:cs="Arial"/>
        </w:rPr>
        <w:t xml:space="preserve">. </w:t>
      </w:r>
      <w:r w:rsidRPr="730CBFC7">
        <w:rPr>
          <w:rFonts w:ascii="Arial" w:eastAsia="Arial" w:hAnsi="Arial" w:cs="Arial"/>
        </w:rPr>
        <w:t>Please complete this form as a Microsoft Word Document</w:t>
      </w:r>
      <w:r w:rsidR="00DE5F20" w:rsidRPr="730CBFC7">
        <w:rPr>
          <w:rFonts w:ascii="Arial" w:eastAsia="Arial" w:hAnsi="Arial" w:cs="Arial"/>
        </w:rPr>
        <w:t xml:space="preserve"> and send to </w:t>
      </w:r>
      <w:hyperlink r:id="rId10">
        <w:r w:rsidR="00DE5F20" w:rsidRPr="730CBFC7">
          <w:rPr>
            <w:rStyle w:val="Hyperlink"/>
            <w:rFonts w:ascii="Arial" w:eastAsia="Arial" w:hAnsi="Arial" w:cs="Arial"/>
          </w:rPr>
          <w:t>ssmo@dpac.tas.gov.au</w:t>
        </w:r>
      </w:hyperlink>
      <w:r w:rsidR="00843A76">
        <w:rPr>
          <w:rFonts w:ascii="Arial" w:eastAsia="Arial" w:hAnsi="Arial" w:cs="Arial"/>
        </w:rPr>
        <w:t xml:space="preserve"> along with the Recruitment Program Specification Template.</w:t>
      </w:r>
    </w:p>
    <w:p w14:paraId="45DEBD00" w14:textId="77777777" w:rsidR="003A31A0" w:rsidRPr="00171C84" w:rsidRDefault="00D716C3" w:rsidP="730CBFC7">
      <w:pPr>
        <w:rPr>
          <w:rFonts w:ascii="Arial" w:eastAsia="Arial" w:hAnsi="Arial" w:cs="Arial"/>
        </w:rPr>
      </w:pPr>
      <w:r>
        <w:pict w14:anchorId="3C5F7992">
          <v:rect id="_x0000_i1025" style="width:0;height:1.5pt" o:hralign="center" o:hrstd="t" o:hr="t" fillcolor="#a0a0a0" stroked="f"/>
        </w:pict>
      </w:r>
    </w:p>
    <w:p w14:paraId="0D058517" w14:textId="77777777" w:rsidR="003A31A0" w:rsidRPr="00077DCB" w:rsidRDefault="003A31A0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Request Details</w:t>
      </w:r>
    </w:p>
    <w:tbl>
      <w:tblPr>
        <w:tblStyle w:val="TableGrid"/>
        <w:tblW w:w="9200" w:type="dxa"/>
        <w:tblLook w:val="04A0" w:firstRow="1" w:lastRow="0" w:firstColumn="1" w:lastColumn="0" w:noHBand="0" w:noVBand="1"/>
      </w:tblPr>
      <w:tblGrid>
        <w:gridCol w:w="9200"/>
      </w:tblGrid>
      <w:tr w:rsidR="003A31A0" w14:paraId="33A727E2" w14:textId="77777777" w:rsidTr="730CBFC7">
        <w:trPr>
          <w:cantSplit/>
          <w:trHeight w:val="697"/>
        </w:trPr>
        <w:tc>
          <w:tcPr>
            <w:tcW w:w="9200" w:type="dxa"/>
          </w:tcPr>
          <w:p w14:paraId="27CF7FE6" w14:textId="77777777" w:rsidR="003A31A0" w:rsidRDefault="003A31A0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questing Agency:</w:t>
            </w:r>
          </w:p>
          <w:p w14:paraId="5E6A6B67" w14:textId="77777777" w:rsidR="003A31A0" w:rsidRPr="00A47324" w:rsidRDefault="003A31A0" w:rsidP="730CBFC7">
            <w:pPr>
              <w:rPr>
                <w:rFonts w:ascii="Arial" w:eastAsia="Arial" w:hAnsi="Arial" w:cs="Arial"/>
              </w:rPr>
            </w:pPr>
          </w:p>
        </w:tc>
      </w:tr>
      <w:tr w:rsidR="003A31A0" w14:paraId="25CD03E1" w14:textId="77777777" w:rsidTr="730CBFC7">
        <w:trPr>
          <w:cantSplit/>
          <w:trHeight w:val="697"/>
        </w:trPr>
        <w:tc>
          <w:tcPr>
            <w:tcW w:w="9200" w:type="dxa"/>
          </w:tcPr>
          <w:p w14:paraId="2EB1DE4C" w14:textId="7D0AED8E" w:rsidR="003A31A0" w:rsidRDefault="00575344" w:rsidP="730CBFC7">
            <w:pPr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 xml:space="preserve">Name of Program: </w:t>
            </w:r>
          </w:p>
          <w:p w14:paraId="78A9D13D" w14:textId="77777777" w:rsidR="003A31A0" w:rsidRPr="00A47324" w:rsidRDefault="003A31A0" w:rsidP="730CBFC7">
            <w:pPr>
              <w:rPr>
                <w:rFonts w:ascii="Arial" w:eastAsia="Arial" w:hAnsi="Arial" w:cs="Arial"/>
              </w:rPr>
            </w:pPr>
          </w:p>
        </w:tc>
      </w:tr>
      <w:tr w:rsidR="003A31A0" w14:paraId="11043FD0" w14:textId="77777777" w:rsidTr="730CBFC7">
        <w:trPr>
          <w:cantSplit/>
          <w:trHeight w:val="697"/>
        </w:trPr>
        <w:tc>
          <w:tcPr>
            <w:tcW w:w="9200" w:type="dxa"/>
          </w:tcPr>
          <w:p w14:paraId="451A85D0" w14:textId="51A4D169" w:rsidR="003A31A0" w:rsidRDefault="00110073" w:rsidP="730CBFC7">
            <w:pPr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Approval perio</w:t>
            </w:r>
            <w:r w:rsidR="0038023E">
              <w:rPr>
                <w:rFonts w:ascii="Arial" w:eastAsia="Arial" w:hAnsi="Arial" w:cs="Arial"/>
                <w:b/>
                <w:bCs/>
              </w:rPr>
              <w:t xml:space="preserve">d (3 years is standard): </w:t>
            </w:r>
          </w:p>
          <w:p w14:paraId="258C4372" w14:textId="77777777" w:rsidR="003A31A0" w:rsidRPr="00A47324" w:rsidRDefault="003A31A0" w:rsidP="730CBFC7">
            <w:pPr>
              <w:rPr>
                <w:rFonts w:ascii="Arial" w:eastAsia="Arial" w:hAnsi="Arial" w:cs="Arial"/>
              </w:rPr>
            </w:pPr>
          </w:p>
        </w:tc>
      </w:tr>
    </w:tbl>
    <w:p w14:paraId="03B056FB" w14:textId="77777777" w:rsidR="003A31A0" w:rsidRDefault="003A31A0" w:rsidP="730CBFC7">
      <w:pPr>
        <w:rPr>
          <w:rFonts w:ascii="Arial" w:eastAsia="Arial" w:hAnsi="Arial" w:cs="Arial"/>
        </w:rPr>
      </w:pPr>
      <w:r w:rsidRPr="003C23A0">
        <w:tab/>
      </w:r>
      <w:r w:rsidRPr="003C23A0">
        <w:tab/>
      </w:r>
      <w:r w:rsidR="00D716C3">
        <w:pict w14:anchorId="35C79CFF">
          <v:rect id="_x0000_i1026" style="width:0;height:1.5pt" o:hralign="center" o:hrstd="t" o:hr="t" fillcolor="#a0a0a0" stroked="f"/>
        </w:pict>
      </w:r>
    </w:p>
    <w:p w14:paraId="7F70428A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Justification</w:t>
      </w:r>
    </w:p>
    <w:tbl>
      <w:tblPr>
        <w:tblStyle w:val="TableGrid"/>
        <w:tblW w:w="9203" w:type="dxa"/>
        <w:tblLook w:val="04A0" w:firstRow="1" w:lastRow="0" w:firstColumn="1" w:lastColumn="0" w:noHBand="0" w:noVBand="1"/>
      </w:tblPr>
      <w:tblGrid>
        <w:gridCol w:w="9203"/>
      </w:tblGrid>
      <w:tr w:rsidR="004E7916" w:rsidRPr="004E3A6E" w14:paraId="24413A68" w14:textId="77777777" w:rsidTr="730CBFC7">
        <w:trPr>
          <w:cantSplit/>
          <w:trHeight w:val="135"/>
        </w:trPr>
        <w:tc>
          <w:tcPr>
            <w:tcW w:w="9203" w:type="dxa"/>
            <w:shd w:val="clear" w:color="auto" w:fill="3B3838" w:themeFill="background2" w:themeFillShade="40"/>
          </w:tcPr>
          <w:p w14:paraId="75EDC235" w14:textId="77777777" w:rsidR="004E7916" w:rsidRDefault="00DC7EDC" w:rsidP="730CBFC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lause 5: A Head of Agency </w:t>
            </w:r>
            <w:r w:rsidR="0044730C">
              <w:rPr>
                <w:rFonts w:ascii="Arial" w:eastAsia="Arial" w:hAnsi="Arial" w:cs="Arial"/>
              </w:rPr>
              <w:t xml:space="preserve">may subject to the approval of the Head of the State Service, implement an Agency specific recruitment program for the purpose of: </w:t>
            </w:r>
          </w:p>
          <w:p w14:paraId="5ADEAA47" w14:textId="77777777" w:rsidR="0044730C" w:rsidRDefault="0044730C" w:rsidP="0044730C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Facilitating skill development and/or qualification </w:t>
            </w:r>
            <w:r w:rsidR="00887717">
              <w:rPr>
                <w:rFonts w:ascii="Arial" w:eastAsia="Arial" w:hAnsi="Arial" w:cs="Arial"/>
              </w:rPr>
              <w:t>acquisition</w:t>
            </w:r>
            <w:r>
              <w:rPr>
                <w:rFonts w:ascii="Arial" w:eastAsia="Arial" w:hAnsi="Arial" w:cs="Arial"/>
              </w:rPr>
              <w:t xml:space="preserve"> in a key service delivery/support area</w:t>
            </w:r>
            <w:r w:rsidR="00887717">
              <w:rPr>
                <w:rFonts w:ascii="Arial" w:eastAsia="Arial" w:hAnsi="Arial" w:cs="Arial"/>
              </w:rPr>
              <w:t xml:space="preserve"> and/or</w:t>
            </w:r>
          </w:p>
          <w:p w14:paraId="10B5A9D6" w14:textId="558E7194" w:rsidR="00887717" w:rsidRPr="0044730C" w:rsidRDefault="002F5A87" w:rsidP="006D40AD">
            <w:pPr>
              <w:pStyle w:val="ListParagraph"/>
              <w:numPr>
                <w:ilvl w:val="0"/>
                <w:numId w:val="4"/>
              </w:numPr>
              <w:ind w:left="714" w:hanging="357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nhancing</w:t>
            </w:r>
            <w:r w:rsidR="00887717">
              <w:rPr>
                <w:rFonts w:ascii="Arial" w:eastAsia="Arial" w:hAnsi="Arial" w:cs="Arial"/>
              </w:rPr>
              <w:t xml:space="preserve"> an Agency’s workforce diversity profile and improving opportunity for groups facing employment related disadvantage: </w:t>
            </w:r>
          </w:p>
        </w:tc>
      </w:tr>
      <w:tr w:rsidR="004E7916" w:rsidRPr="004E3A6E" w14:paraId="14641948" w14:textId="77777777" w:rsidTr="730CBFC7">
        <w:trPr>
          <w:cantSplit/>
          <w:trHeight w:val="70"/>
        </w:trPr>
        <w:tc>
          <w:tcPr>
            <w:tcW w:w="9203" w:type="dxa"/>
          </w:tcPr>
          <w:p w14:paraId="34B35686" w14:textId="77777777" w:rsidR="0053435B" w:rsidRPr="00E554E6" w:rsidRDefault="0053435B" w:rsidP="0053435B">
            <w:pPr>
              <w:rPr>
                <w:rFonts w:ascii="Arial" w:eastAsia="Arial" w:hAnsi="Arial" w:cs="Arial"/>
                <w:i/>
                <w:iCs/>
                <w:sz w:val="24"/>
                <w:szCs w:val="24"/>
              </w:rPr>
            </w:pPr>
            <w:r w:rsidRPr="52E4E205">
              <w:rPr>
                <w:rFonts w:ascii="Arial" w:eastAsia="Arial" w:hAnsi="Arial" w:cs="Arial"/>
                <w:i/>
                <w:iCs/>
                <w:sz w:val="24"/>
                <w:szCs w:val="24"/>
              </w:rPr>
              <w:t>Rationale/Evidence</w:t>
            </w:r>
            <w:r>
              <w:rPr>
                <w:rFonts w:ascii="Arial" w:eastAsia="Arial" w:hAnsi="Arial" w:cs="Arial"/>
                <w:i/>
                <w:iCs/>
                <w:sz w:val="24"/>
                <w:szCs w:val="24"/>
              </w:rPr>
              <w:t xml:space="preserve"> from Agency</w:t>
            </w:r>
          </w:p>
          <w:p w14:paraId="28FA7A91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  <w:p w14:paraId="37500888" w14:textId="77777777" w:rsidR="006D40AD" w:rsidRPr="00582F5F" w:rsidRDefault="006D40AD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:rsidRPr="004E3A6E" w14:paraId="0E138A10" w14:textId="77777777" w:rsidTr="730CBFC7">
        <w:trPr>
          <w:cantSplit/>
          <w:trHeight w:val="70"/>
        </w:trPr>
        <w:tc>
          <w:tcPr>
            <w:tcW w:w="9203" w:type="dxa"/>
            <w:shd w:val="clear" w:color="auto" w:fill="E7E6E6" w:themeFill="background2"/>
          </w:tcPr>
          <w:p w14:paraId="5F2AAAC2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SSMO Only: Yes </w:t>
            </w:r>
            <w:sdt>
              <w:sdtPr>
                <w:rPr>
                  <w:rFonts w:ascii="Arial" w:eastAsia="Arial" w:hAnsi="Arial" w:cs="Arial"/>
                </w:rPr>
                <w:id w:val="558448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1957634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  <w:p w14:paraId="02E5B8E2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>Comments:</w:t>
            </w:r>
          </w:p>
          <w:p w14:paraId="41F278DD" w14:textId="77777777" w:rsidR="004E7916" w:rsidRDefault="004E7916" w:rsidP="730CBFC7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4E7916" w:rsidRPr="004E3A6E" w14:paraId="0DBDE02F" w14:textId="77777777" w:rsidTr="730CBFC7">
        <w:trPr>
          <w:cantSplit/>
          <w:trHeight w:val="365"/>
        </w:trPr>
        <w:tc>
          <w:tcPr>
            <w:tcW w:w="9203" w:type="dxa"/>
            <w:shd w:val="clear" w:color="auto" w:fill="3B3838" w:themeFill="background2" w:themeFillShade="40"/>
          </w:tcPr>
          <w:p w14:paraId="0BD1E153" w14:textId="10253468" w:rsidR="004E7916" w:rsidRPr="004E3A6E" w:rsidRDefault="00C4077D" w:rsidP="730CBFC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lause 6: Any provision of a proposed program that is inconsistent with Employment Direction No 1 – Employment in the State Service is to be </w:t>
            </w:r>
            <w:r w:rsidR="00E374AE">
              <w:rPr>
                <w:rFonts w:ascii="Arial" w:eastAsia="Arial" w:hAnsi="Arial" w:cs="Arial"/>
              </w:rPr>
              <w:t xml:space="preserve">separately endorsed by the Head of the State Service. Please provide details: </w:t>
            </w:r>
          </w:p>
        </w:tc>
      </w:tr>
      <w:tr w:rsidR="004E7916" w:rsidRPr="004E3A6E" w14:paraId="43961AD3" w14:textId="77777777" w:rsidTr="730CBFC7">
        <w:trPr>
          <w:cantSplit/>
          <w:trHeight w:val="817"/>
        </w:trPr>
        <w:tc>
          <w:tcPr>
            <w:tcW w:w="9203" w:type="dxa"/>
          </w:tcPr>
          <w:p w14:paraId="5A8BC486" w14:textId="77777777" w:rsidR="0053435B" w:rsidRPr="00E554E6" w:rsidRDefault="0053435B" w:rsidP="0053435B">
            <w:pPr>
              <w:rPr>
                <w:rFonts w:ascii="Arial" w:eastAsia="Arial" w:hAnsi="Arial" w:cs="Arial"/>
                <w:i/>
                <w:iCs/>
                <w:sz w:val="24"/>
                <w:szCs w:val="24"/>
              </w:rPr>
            </w:pPr>
            <w:r w:rsidRPr="52E4E205">
              <w:rPr>
                <w:rFonts w:ascii="Arial" w:eastAsia="Arial" w:hAnsi="Arial" w:cs="Arial"/>
                <w:i/>
                <w:iCs/>
                <w:sz w:val="24"/>
                <w:szCs w:val="24"/>
              </w:rPr>
              <w:t>Rationale/Evidence</w:t>
            </w:r>
            <w:r>
              <w:rPr>
                <w:rFonts w:ascii="Arial" w:eastAsia="Arial" w:hAnsi="Arial" w:cs="Arial"/>
                <w:i/>
                <w:iCs/>
                <w:sz w:val="24"/>
                <w:szCs w:val="24"/>
              </w:rPr>
              <w:t xml:space="preserve"> from Agency</w:t>
            </w:r>
          </w:p>
          <w:p w14:paraId="31BA0C10" w14:textId="77777777" w:rsidR="006D40AD" w:rsidRDefault="006D40AD" w:rsidP="730CBFC7">
            <w:pPr>
              <w:rPr>
                <w:rFonts w:ascii="Arial" w:eastAsia="Arial" w:hAnsi="Arial" w:cs="Arial"/>
                <w:b/>
                <w:bCs/>
              </w:rPr>
            </w:pPr>
          </w:p>
          <w:p w14:paraId="6329545B" w14:textId="77777777" w:rsidR="004E7916" w:rsidRPr="004E3A6E" w:rsidRDefault="004E7916" w:rsidP="730CBFC7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4E7916" w:rsidRPr="004E3A6E" w14:paraId="3D4D8A04" w14:textId="77777777" w:rsidTr="730CBFC7">
        <w:trPr>
          <w:cantSplit/>
          <w:trHeight w:val="817"/>
        </w:trPr>
        <w:tc>
          <w:tcPr>
            <w:tcW w:w="9203" w:type="dxa"/>
            <w:shd w:val="clear" w:color="auto" w:fill="E7E6E6" w:themeFill="background2"/>
          </w:tcPr>
          <w:p w14:paraId="708FDC7A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SSMO Only: Yes </w:t>
            </w:r>
            <w:sdt>
              <w:sdtPr>
                <w:rPr>
                  <w:rFonts w:ascii="Arial" w:eastAsia="Arial" w:hAnsi="Arial" w:cs="Arial"/>
                </w:rPr>
                <w:id w:val="412202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53316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  <w:p w14:paraId="5A0A2DA1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>Comments:</w:t>
            </w:r>
          </w:p>
          <w:p w14:paraId="53855653" w14:textId="77777777" w:rsidR="004E7916" w:rsidRPr="009415EB" w:rsidRDefault="004E7916" w:rsidP="730CBFC7">
            <w:pPr>
              <w:rPr>
                <w:rFonts w:ascii="Arial" w:eastAsia="Arial" w:hAnsi="Arial" w:cs="Arial"/>
              </w:rPr>
            </w:pPr>
          </w:p>
        </w:tc>
      </w:tr>
    </w:tbl>
    <w:p w14:paraId="2D951BA8" w14:textId="77777777" w:rsidR="004E7916" w:rsidRDefault="004E7916" w:rsidP="730CBFC7">
      <w:pPr>
        <w:rPr>
          <w:rFonts w:ascii="Arial" w:eastAsia="Arial" w:hAnsi="Arial" w:cs="Arial"/>
        </w:rPr>
      </w:pPr>
    </w:p>
    <w:p w14:paraId="4C52C47D" w14:textId="77777777" w:rsidR="004E7916" w:rsidRPr="00C808E0" w:rsidRDefault="00D716C3" w:rsidP="730CBFC7">
      <w:pPr>
        <w:rPr>
          <w:rFonts w:ascii="Arial" w:eastAsia="Arial" w:hAnsi="Arial" w:cs="Arial"/>
        </w:rPr>
      </w:pPr>
      <w:r>
        <w:lastRenderedPageBreak/>
        <w:pict w14:anchorId="427E35A6">
          <v:rect id="_x0000_i1027" style="width:0;height:1.5pt" o:hralign="center" o:hrstd="t" o:hr="t" fillcolor="#a0a0a0" stroked="f"/>
        </w:pict>
      </w:r>
    </w:p>
    <w:p w14:paraId="1E48BBB1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Attachments</w:t>
      </w:r>
    </w:p>
    <w:p w14:paraId="67552554" w14:textId="73CBEFAC" w:rsidR="004E7916" w:rsidRDefault="00717676" w:rsidP="730CBFC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cruitment Program Specification Template</w:t>
      </w:r>
    </w:p>
    <w:p w14:paraId="559E7526" w14:textId="7FE2B0B8" w:rsidR="004E7916" w:rsidRDefault="004E7916" w:rsidP="730CBFC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0CBFC7">
        <w:rPr>
          <w:rFonts w:ascii="Arial" w:eastAsia="Arial" w:hAnsi="Arial" w:cs="Arial"/>
        </w:rPr>
        <w:t>&lt;??&gt;</w:t>
      </w:r>
    </w:p>
    <w:p w14:paraId="3B011629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Agency Endorse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3776"/>
      </w:tblGrid>
      <w:tr w:rsidR="004E7916" w14:paraId="19EE2C94" w14:textId="77777777" w:rsidTr="730CBFC7">
        <w:tc>
          <w:tcPr>
            <w:tcW w:w="5240" w:type="dxa"/>
          </w:tcPr>
          <w:p w14:paraId="33BBF73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quest prepared by:</w:t>
            </w:r>
          </w:p>
        </w:tc>
        <w:tc>
          <w:tcPr>
            <w:tcW w:w="3776" w:type="dxa"/>
          </w:tcPr>
          <w:p w14:paraId="4D06D38A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637A7F9" w14:textId="77777777" w:rsidTr="730CBFC7">
        <w:tc>
          <w:tcPr>
            <w:tcW w:w="5240" w:type="dxa"/>
          </w:tcPr>
          <w:p w14:paraId="6130DC4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2A7F06E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2B04E99F" w14:textId="77777777" w:rsidTr="730CBFC7">
        <w:tc>
          <w:tcPr>
            <w:tcW w:w="5240" w:type="dxa"/>
          </w:tcPr>
          <w:p w14:paraId="0033EB2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62D1F08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88941227"/>
                <w:placeholder>
                  <w:docPart w:val="EB0D2AC3D528484B9E4BE286B2F80D6E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B96D093" w14:textId="77777777" w:rsidTr="730CBFC7">
        <w:tc>
          <w:tcPr>
            <w:tcW w:w="9016" w:type="dxa"/>
            <w:gridSpan w:val="2"/>
          </w:tcPr>
          <w:p w14:paraId="2D17F821" w14:textId="5F51E312" w:rsidR="004E7916" w:rsidRPr="00767EC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Comments:</w:t>
            </w:r>
          </w:p>
        </w:tc>
      </w:tr>
      <w:tr w:rsidR="004E7916" w14:paraId="5A3CCAA1" w14:textId="77777777" w:rsidTr="730CBFC7">
        <w:tc>
          <w:tcPr>
            <w:tcW w:w="5240" w:type="dxa"/>
          </w:tcPr>
          <w:p w14:paraId="33CC4EED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3776" w:type="dxa"/>
          </w:tcPr>
          <w:p w14:paraId="3FFCA46D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3FAA041" w14:textId="77777777" w:rsidTr="730CBFC7">
        <w:tc>
          <w:tcPr>
            <w:tcW w:w="5240" w:type="dxa"/>
          </w:tcPr>
          <w:p w14:paraId="693664F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</w:tcPr>
          <w:p w14:paraId="66CB655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4B852D03" w14:textId="77777777" w:rsidTr="730CBFC7">
        <w:tc>
          <w:tcPr>
            <w:tcW w:w="5240" w:type="dxa"/>
          </w:tcPr>
          <w:p w14:paraId="60E2B08F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739C3AB5" w14:textId="77777777" w:rsidR="004E7916" w:rsidRPr="009647E5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1C5759E5" w14:textId="77777777" w:rsidTr="730CBFC7">
        <w:tc>
          <w:tcPr>
            <w:tcW w:w="5240" w:type="dxa"/>
          </w:tcPr>
          <w:p w14:paraId="4F1C9E49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17F13A54" w14:textId="77777777" w:rsidR="004E7916" w:rsidRPr="009647E5" w:rsidRDefault="004E7916" w:rsidP="730CBFC7">
            <w:pPr>
              <w:rPr>
                <w:rStyle w:val="PlaceholderText"/>
                <w:rFonts w:ascii="Arial" w:eastAsia="Arial" w:hAnsi="Arial" w:cs="Arial"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227196543"/>
                <w:placeholder>
                  <w:docPart w:val="0370DEB7D3CB4F30B982BBA6BADCBAF7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1C1B1E3" w14:textId="77777777" w:rsidTr="730CBFC7">
        <w:tc>
          <w:tcPr>
            <w:tcW w:w="5240" w:type="dxa"/>
          </w:tcPr>
          <w:p w14:paraId="5E207491" w14:textId="77777777" w:rsidR="004E7916" w:rsidRPr="009F7A3C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Request endorsed? Yes </w:t>
            </w:r>
            <w:sdt>
              <w:sdtPr>
                <w:rPr>
                  <w:rFonts w:ascii="Arial" w:eastAsia="Arial" w:hAnsi="Arial" w:cs="Arial"/>
                </w:rPr>
                <w:id w:val="1876735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1548873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1E24B85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7CA76CE" w14:textId="77777777" w:rsidTr="730CBFC7">
        <w:tc>
          <w:tcPr>
            <w:tcW w:w="5240" w:type="dxa"/>
          </w:tcPr>
          <w:p w14:paraId="7ED20CBB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</w:tcPr>
          <w:p w14:paraId="5B3F55C6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F9530D6" w14:textId="77777777" w:rsidTr="730CBFC7">
        <w:tc>
          <w:tcPr>
            <w:tcW w:w="5240" w:type="dxa"/>
          </w:tcPr>
          <w:p w14:paraId="1D3C8991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</w:tcPr>
          <w:p w14:paraId="3676332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45CBA269" w14:textId="77777777" w:rsidTr="730CBFC7">
        <w:tc>
          <w:tcPr>
            <w:tcW w:w="5240" w:type="dxa"/>
          </w:tcPr>
          <w:p w14:paraId="497F817F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3B97B370" w14:textId="77777777" w:rsidR="004E7916" w:rsidRPr="002226CA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248C3FFA" w14:textId="77777777" w:rsidTr="730CBFC7">
        <w:tc>
          <w:tcPr>
            <w:tcW w:w="5240" w:type="dxa"/>
          </w:tcPr>
          <w:p w14:paraId="30225E0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730CBFC7">
              <w:rPr>
                <w:rFonts w:ascii="Arial" w:eastAsia="Arial" w:hAnsi="Arial" w:cs="Arial"/>
              </w:rPr>
              <w:t>Secretary, XXX</w:t>
            </w:r>
          </w:p>
        </w:tc>
        <w:tc>
          <w:tcPr>
            <w:tcW w:w="3776" w:type="dxa"/>
          </w:tcPr>
          <w:p w14:paraId="317D074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1730447505"/>
                <w:placeholder>
                  <w:docPart w:val="71630F21D5BD4DD2ACBCAE8A66715AD6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70E3F7C1" w14:textId="77777777" w:rsidTr="730CBFC7">
        <w:tc>
          <w:tcPr>
            <w:tcW w:w="5240" w:type="dxa"/>
          </w:tcPr>
          <w:p w14:paraId="337F1ADC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quest Endorsed: Yes </w:t>
            </w:r>
            <w:sdt>
              <w:sdtPr>
                <w:rPr>
                  <w:rFonts w:ascii="Arial" w:eastAsia="Arial" w:hAnsi="Arial" w:cs="Arial"/>
                </w:rPr>
                <w:id w:val="814458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2059013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2E3636E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74A492C8" w14:textId="77777777" w:rsidR="004E7916" w:rsidRDefault="004E7916" w:rsidP="730CBFC7">
      <w:pPr>
        <w:rPr>
          <w:rFonts w:ascii="Arial" w:eastAsia="Arial" w:hAnsi="Arial" w:cs="Arial"/>
        </w:rPr>
      </w:pPr>
    </w:p>
    <w:p w14:paraId="68A0039B" w14:textId="77777777" w:rsidR="004E7916" w:rsidRDefault="00D716C3" w:rsidP="730CBFC7">
      <w:pPr>
        <w:rPr>
          <w:rFonts w:ascii="Arial" w:eastAsia="Arial" w:hAnsi="Arial" w:cs="Arial"/>
        </w:rPr>
      </w:pPr>
      <w:r>
        <w:pict w14:anchorId="7EDD00AF">
          <v:rect id="_x0000_i1028" style="width:0;height:1.5pt" o:hralign="center" o:hrstd="t" o:hr="t" fillcolor="#a0a0a0" stroked="f"/>
        </w:pict>
      </w:r>
    </w:p>
    <w:p w14:paraId="5DB74260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SSMO Approv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3776"/>
      </w:tblGrid>
      <w:tr w:rsidR="004E7916" w14:paraId="1B31E234" w14:textId="77777777" w:rsidTr="50B943BF">
        <w:tc>
          <w:tcPr>
            <w:tcW w:w="5240" w:type="dxa"/>
          </w:tcPr>
          <w:p w14:paraId="5A7A3A6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commendation</w:t>
            </w:r>
          </w:p>
        </w:tc>
        <w:tc>
          <w:tcPr>
            <w:tcW w:w="3776" w:type="dxa"/>
          </w:tcPr>
          <w:p w14:paraId="1E1EB5D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3A3CED6" w14:textId="77777777" w:rsidTr="50B943BF">
        <w:tc>
          <w:tcPr>
            <w:tcW w:w="5240" w:type="dxa"/>
          </w:tcPr>
          <w:p w14:paraId="63BF9F1C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4947D42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4B78919B" w14:textId="77777777" w:rsidTr="50B943BF">
        <w:tc>
          <w:tcPr>
            <w:tcW w:w="5240" w:type="dxa"/>
          </w:tcPr>
          <w:p w14:paraId="1E42D7B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05593CA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2072076535"/>
                <w:placeholder>
                  <w:docPart w:val="458937E863B64AC9AD3C092C6C8C0E1C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3D6FB17F" w14:textId="77777777" w:rsidTr="00C25BD7">
        <w:tc>
          <w:tcPr>
            <w:tcW w:w="5240" w:type="dxa"/>
            <w:tcBorders>
              <w:bottom w:val="dotted" w:sz="4" w:space="0" w:color="auto"/>
            </w:tcBorders>
          </w:tcPr>
          <w:p w14:paraId="6B76D75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commendation: Approve </w:t>
            </w:r>
            <w:sdt>
              <w:sdtPr>
                <w:rPr>
                  <w:rFonts w:ascii="Arial" w:eastAsia="Arial" w:hAnsi="Arial" w:cs="Arial"/>
                </w:rPr>
                <w:id w:val="1168747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Decline </w:t>
            </w:r>
            <w:sdt>
              <w:sdtPr>
                <w:rPr>
                  <w:rFonts w:ascii="Arial" w:eastAsia="Arial" w:hAnsi="Arial" w:cs="Arial"/>
                </w:rPr>
                <w:id w:val="146006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  <w:tcBorders>
              <w:bottom w:val="dotted" w:sz="4" w:space="0" w:color="auto"/>
            </w:tcBorders>
          </w:tcPr>
          <w:p w14:paraId="492F7A3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558ACF4" w14:textId="77777777" w:rsidTr="00C25BD7">
        <w:tc>
          <w:tcPr>
            <w:tcW w:w="9016" w:type="dxa"/>
            <w:gridSpan w:val="2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00F92D1B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Comments:</w:t>
            </w:r>
          </w:p>
          <w:p w14:paraId="724421B9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  <w:p w14:paraId="3ACEA9E6" w14:textId="77777777" w:rsidR="004E7916" w:rsidRPr="00CC4A35" w:rsidRDefault="004E7916" w:rsidP="730CBFC7">
            <w:pPr>
              <w:rPr>
                <w:rFonts w:ascii="Arial" w:eastAsia="Arial" w:hAnsi="Arial" w:cs="Arial"/>
              </w:rPr>
            </w:pPr>
          </w:p>
        </w:tc>
      </w:tr>
      <w:tr w:rsidR="004E7916" w14:paraId="51173A06" w14:textId="77777777" w:rsidTr="00C25BD7">
        <w:tc>
          <w:tcPr>
            <w:tcW w:w="5240" w:type="dxa"/>
            <w:tcBorders>
              <w:left w:val="dotted" w:sz="4" w:space="0" w:color="auto"/>
              <w:bottom w:val="dotted" w:sz="4" w:space="0" w:color="auto"/>
            </w:tcBorders>
          </w:tcPr>
          <w:p w14:paraId="55EFE2A8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3776" w:type="dxa"/>
            <w:tcBorders>
              <w:bottom w:val="dotted" w:sz="4" w:space="0" w:color="auto"/>
              <w:right w:val="dotted" w:sz="4" w:space="0" w:color="auto"/>
            </w:tcBorders>
          </w:tcPr>
          <w:p w14:paraId="6ED734F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C7E286E" w14:textId="77777777" w:rsidTr="00C25BD7">
        <w:tc>
          <w:tcPr>
            <w:tcW w:w="5240" w:type="dxa"/>
            <w:tcBorders>
              <w:top w:val="dotted" w:sz="4" w:space="0" w:color="auto"/>
            </w:tcBorders>
          </w:tcPr>
          <w:p w14:paraId="0319D9D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  <w:tcBorders>
              <w:top w:val="dotted" w:sz="4" w:space="0" w:color="auto"/>
            </w:tcBorders>
          </w:tcPr>
          <w:p w14:paraId="11C5CE0B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5EE41A35" w14:textId="77777777" w:rsidTr="50B943BF">
        <w:tc>
          <w:tcPr>
            <w:tcW w:w="5240" w:type="dxa"/>
          </w:tcPr>
          <w:p w14:paraId="3EE1E9CA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7BD2BE86" w14:textId="77777777" w:rsidR="004E7916" w:rsidRPr="009647E5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64C6541E" w14:textId="77777777" w:rsidTr="50B943BF">
        <w:tc>
          <w:tcPr>
            <w:tcW w:w="5240" w:type="dxa"/>
          </w:tcPr>
          <w:p w14:paraId="6FCE4316" w14:textId="77777777" w:rsidR="004E7916" w:rsidRPr="00B157EF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730CBFC7">
              <w:rPr>
                <w:rFonts w:ascii="Arial" w:eastAsia="Arial" w:hAnsi="Arial" w:cs="Arial"/>
              </w:rPr>
              <w:t>Manager Employment Policy and Programs</w:t>
            </w:r>
          </w:p>
        </w:tc>
        <w:tc>
          <w:tcPr>
            <w:tcW w:w="3776" w:type="dxa"/>
          </w:tcPr>
          <w:p w14:paraId="56F0890B" w14:textId="77777777" w:rsidR="004E7916" w:rsidRPr="009647E5" w:rsidRDefault="004E7916" w:rsidP="730CBFC7">
            <w:pPr>
              <w:rPr>
                <w:rStyle w:val="PlaceholderText"/>
                <w:rFonts w:ascii="Arial" w:eastAsia="Arial" w:hAnsi="Arial" w:cs="Arial"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989945001"/>
                <w:placeholder>
                  <w:docPart w:val="8F73D62B6DF44CCA9E6689F6EE085739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1905AD26" w14:textId="77777777" w:rsidTr="50B943BF">
        <w:tc>
          <w:tcPr>
            <w:tcW w:w="5240" w:type="dxa"/>
          </w:tcPr>
          <w:p w14:paraId="2795FD09" w14:textId="77777777" w:rsidR="004E7916" w:rsidRPr="009F7A3C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Recommendation endorsed? Yes </w:t>
            </w:r>
            <w:sdt>
              <w:sdtPr>
                <w:rPr>
                  <w:rFonts w:ascii="Arial" w:eastAsia="Arial" w:hAnsi="Arial" w:cs="Arial"/>
                </w:rPr>
                <w:id w:val="-176328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127623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4018F898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7AD4C0A6" w14:textId="77777777" w:rsidTr="50B943BF">
        <w:tc>
          <w:tcPr>
            <w:tcW w:w="5240" w:type="dxa"/>
          </w:tcPr>
          <w:p w14:paraId="09D03AB0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</w:tcPr>
          <w:p w14:paraId="1468280A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AA5F226" w14:textId="77777777" w:rsidTr="50B943BF">
        <w:tc>
          <w:tcPr>
            <w:tcW w:w="5240" w:type="dxa"/>
          </w:tcPr>
          <w:p w14:paraId="4EEFA946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Approval</w:t>
            </w:r>
          </w:p>
        </w:tc>
        <w:tc>
          <w:tcPr>
            <w:tcW w:w="3776" w:type="dxa"/>
          </w:tcPr>
          <w:p w14:paraId="5B3DBDC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1C2B996A" w14:textId="77777777" w:rsidTr="50B943BF">
        <w:tc>
          <w:tcPr>
            <w:tcW w:w="5240" w:type="dxa"/>
          </w:tcPr>
          <w:p w14:paraId="7B4795DC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044D1502" w14:textId="77777777" w:rsidR="004E7916" w:rsidRPr="002226CA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6FD36C87" w14:textId="77777777" w:rsidTr="50B943BF">
        <w:tc>
          <w:tcPr>
            <w:tcW w:w="5240" w:type="dxa"/>
          </w:tcPr>
          <w:p w14:paraId="4FA92703" w14:textId="3D6EFE1F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50B943BF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50B943BF">
              <w:rPr>
                <w:rFonts w:ascii="Arial" w:eastAsia="Arial" w:hAnsi="Arial" w:cs="Arial"/>
              </w:rPr>
              <w:t>Director, Workforce Strategy</w:t>
            </w:r>
          </w:p>
        </w:tc>
        <w:tc>
          <w:tcPr>
            <w:tcW w:w="3776" w:type="dxa"/>
          </w:tcPr>
          <w:p w14:paraId="274A7E1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754046256"/>
                <w:placeholder>
                  <w:docPart w:val="94DA0AD4085D4C12A19D43F15B686BCE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EA8D622" w14:textId="77777777" w:rsidTr="50B943BF">
        <w:tc>
          <w:tcPr>
            <w:tcW w:w="5240" w:type="dxa"/>
          </w:tcPr>
          <w:p w14:paraId="1CF757C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quest Approved: Yes </w:t>
            </w:r>
            <w:sdt>
              <w:sdtPr>
                <w:rPr>
                  <w:rFonts w:ascii="Arial" w:eastAsia="Arial" w:hAnsi="Arial" w:cs="Arial"/>
                </w:rPr>
                <w:id w:val="-1247494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1202744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57EF33F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75556F1D" w14:textId="41902F6F" w:rsidR="00517AEB" w:rsidRDefault="00517AEB" w:rsidP="730CBFC7">
      <w:pPr>
        <w:rPr>
          <w:rFonts w:ascii="Arial" w:eastAsia="Arial" w:hAnsi="Arial" w:cs="Arial"/>
        </w:rPr>
      </w:pPr>
    </w:p>
    <w:p w14:paraId="5F8B8649" w14:textId="77777777" w:rsidR="00D716C3" w:rsidRPr="00D716C3" w:rsidRDefault="00D716C3" w:rsidP="00D716C3">
      <w:pPr>
        <w:rPr>
          <w:rFonts w:ascii="Arial" w:eastAsia="Arial" w:hAnsi="Arial" w:cs="Arial"/>
        </w:rPr>
      </w:pPr>
      <w:r w:rsidRPr="00D716C3">
        <w:rPr>
          <w:rFonts w:ascii="Arial" w:eastAsia="Arial" w:hAnsi="Arial" w:cs="Arial"/>
        </w:rPr>
        <w:t>Where approval is granted, it is granted under delegation from the Head of the State Service.</w:t>
      </w:r>
    </w:p>
    <w:p w14:paraId="4D842166" w14:textId="77777777" w:rsidR="00D716C3" w:rsidRPr="003C23A0" w:rsidRDefault="00D716C3" w:rsidP="730CBFC7">
      <w:pPr>
        <w:rPr>
          <w:rFonts w:ascii="Arial" w:eastAsia="Arial" w:hAnsi="Arial" w:cs="Arial"/>
        </w:rPr>
      </w:pPr>
    </w:p>
    <w:sectPr w:rsidR="00D716C3" w:rsidRPr="003C23A0" w:rsidSect="00AE70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531" w:left="1440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8FB69B" w14:textId="77777777" w:rsidR="000C5AC1" w:rsidRDefault="000C5AC1" w:rsidP="006402E6">
      <w:pPr>
        <w:spacing w:after="0" w:line="240" w:lineRule="auto"/>
      </w:pPr>
      <w:r>
        <w:separator/>
      </w:r>
    </w:p>
  </w:endnote>
  <w:endnote w:type="continuationSeparator" w:id="0">
    <w:p w14:paraId="2F925157" w14:textId="77777777" w:rsidR="000C5AC1" w:rsidRDefault="000C5AC1" w:rsidP="006402E6">
      <w:pPr>
        <w:spacing w:after="0" w:line="240" w:lineRule="auto"/>
      </w:pPr>
      <w:r>
        <w:continuationSeparator/>
      </w:r>
    </w:p>
  </w:endnote>
  <w:endnote w:type="continuationNotice" w:id="1">
    <w:p w14:paraId="1A1F7481" w14:textId="77777777" w:rsidR="000C5AC1" w:rsidRDefault="000C5A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charset w:val="00"/>
    <w:family w:val="roman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514A7" w14:textId="5A1BAD03" w:rsidR="00AB5945" w:rsidRDefault="00AB594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72C94240" wp14:editId="6C927FF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1449414691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39555E6" w14:textId="130D097C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C9424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3.45pt;height:30.8pt;z-index:25166438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BymlN1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039555E6" w14:textId="130D097C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16930" w14:textId="2C90F050" w:rsidR="0003020E" w:rsidRPr="00D716C3" w:rsidRDefault="00986E96" w:rsidP="00986E96">
    <w:pPr>
      <w:tabs>
        <w:tab w:val="left" w:pos="4050"/>
      </w:tabs>
      <w:spacing w:after="0" w:line="276" w:lineRule="auto"/>
      <w:rPr>
        <w:rFonts w:ascii="Arial" w:hAnsi="Arial" w:cs="Arial"/>
        <w:b/>
        <w:bCs/>
        <w:sz w:val="18"/>
        <w:szCs w:val="18"/>
      </w:rPr>
    </w:pPr>
    <w:r w:rsidRPr="00D716C3">
      <w:rPr>
        <w:rFonts w:ascii="Arial" w:hAnsi="Arial" w:cs="Arial"/>
        <w:noProof/>
        <w:sz w:val="18"/>
        <w:szCs w:val="18"/>
      </w:rPr>
      <w:drawing>
        <wp:anchor distT="0" distB="0" distL="114300" distR="114300" simplePos="0" relativeHeight="251667456" behindDoc="1" locked="0" layoutInCell="1" allowOverlap="1" wp14:anchorId="14EE4E70" wp14:editId="45A6686B">
          <wp:simplePos x="0" y="0"/>
          <wp:positionH relativeFrom="margin">
            <wp:align>right</wp:align>
          </wp:positionH>
          <wp:positionV relativeFrom="paragraph">
            <wp:posOffset>5715</wp:posOffset>
          </wp:positionV>
          <wp:extent cx="792000" cy="733206"/>
          <wp:effectExtent l="0" t="0" r="8255" b="0"/>
          <wp:wrapNone/>
          <wp:docPr id="1548204286" name="Picture 7" descr="Tasmanian Government logo with Tasmanian Tiger on top and the words Tasmanian Government bel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Tasmanian Government logo with Tasmanian Tiger on top and the words Tasmanian Government belo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000" cy="7332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5945" w:rsidRPr="00D716C3">
      <w:rPr>
        <w:noProof/>
        <w:sz w:val="18"/>
        <w:szCs w:val="18"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44E06C71" wp14:editId="5719D41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334564788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DC29DE" w14:textId="7E3F044F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E06C7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43.45pt;height:30.8pt;z-index:25166540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AfJeFI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29DC29DE" w14:textId="7E3F044F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F0175" w:rsidRPr="00D716C3">
      <w:rPr>
        <w:rFonts w:ascii="Arial" w:hAnsi="Arial" w:cs="Arial"/>
        <w:sz w:val="18"/>
        <w:szCs w:val="18"/>
      </w:rPr>
      <w:t xml:space="preserve">State Service Management Office </w:t>
    </w:r>
    <w:r w:rsidR="007F0175" w:rsidRPr="00D716C3">
      <w:rPr>
        <w:rFonts w:ascii="Arial" w:hAnsi="Arial" w:cs="Arial"/>
        <w:sz w:val="18"/>
        <w:szCs w:val="18"/>
      </w:rPr>
      <w:tab/>
    </w:r>
    <w:r w:rsidR="007F0175" w:rsidRPr="00D716C3">
      <w:rPr>
        <w:rFonts w:ascii="Arial" w:hAnsi="Arial" w:cs="Arial"/>
        <w:sz w:val="18"/>
        <w:szCs w:val="18"/>
      </w:rPr>
      <w:br/>
    </w:r>
    <w:hyperlink r:id="rId2" w:history="1">
      <w:r w:rsidR="007F0175" w:rsidRPr="00D716C3">
        <w:rPr>
          <w:rStyle w:val="Hyperlink"/>
          <w:rFonts w:ascii="Arial" w:hAnsi="Arial" w:cs="Arial"/>
          <w:sz w:val="18"/>
          <w:szCs w:val="18"/>
        </w:rPr>
        <w:t>ssmo@dpac.tas.gov.au</w:t>
      </w:r>
    </w:hyperlink>
    <w:r w:rsidR="007F0175" w:rsidRPr="00D716C3">
      <w:rPr>
        <w:rFonts w:ascii="Arial" w:hAnsi="Arial" w:cs="Arial"/>
        <w:sz w:val="18"/>
        <w:szCs w:val="18"/>
      </w:rPr>
      <w:t xml:space="preserve"> | 6232 7040</w:t>
    </w:r>
    <w:r w:rsidR="007F0175" w:rsidRPr="00D716C3">
      <w:rPr>
        <w:rFonts w:ascii="Arial" w:hAnsi="Arial" w:cs="Arial"/>
        <w:sz w:val="18"/>
        <w:szCs w:val="18"/>
      </w:rPr>
      <w:tab/>
    </w:r>
    <w:r w:rsidR="007F0175" w:rsidRPr="00D716C3">
      <w:rPr>
        <w:rFonts w:ascii="Arial" w:hAnsi="Arial" w:cs="Arial"/>
        <w:sz w:val="18"/>
        <w:szCs w:val="18"/>
      </w:rPr>
      <w:br/>
    </w:r>
    <w:r w:rsidR="007F0175" w:rsidRPr="00D716C3">
      <w:rPr>
        <w:rFonts w:ascii="Arial" w:hAnsi="Arial" w:cs="Arial"/>
        <w:b/>
        <w:bCs/>
        <w:sz w:val="18"/>
        <w:szCs w:val="18"/>
      </w:rPr>
      <w:t>Department of Premier and Cabinet</w:t>
    </w:r>
  </w:p>
  <w:p w14:paraId="4F091783" w14:textId="39BE1EA7" w:rsidR="00A21EA1" w:rsidRDefault="00A21EA1" w:rsidP="00986E96">
    <w:pPr>
      <w:pStyle w:val="TasGovDepartmentName"/>
      <w:tabs>
        <w:tab w:val="left" w:pos="8190"/>
      </w:tabs>
      <w:spacing w:before="0" w:after="0"/>
      <w:ind w:left="-567" w:right="-1134"/>
      <w:rPr>
        <w:noProof/>
      </w:rPr>
    </w:pPr>
  </w:p>
  <w:p w14:paraId="18AA623C" w14:textId="25F11342" w:rsidR="00A21EA1" w:rsidRDefault="00A21E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D4402" w14:textId="22277FFF" w:rsidR="00AB5945" w:rsidRDefault="00AB594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6066162D" wp14:editId="5711FBB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204461923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630DB4" w14:textId="6F117A05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66162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43.45pt;height:30.8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Bxpk7F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2C630DB4" w14:textId="6F117A05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358E87" w14:textId="77777777" w:rsidR="000C5AC1" w:rsidRDefault="000C5AC1" w:rsidP="006402E6">
      <w:pPr>
        <w:spacing w:after="0" w:line="240" w:lineRule="auto"/>
      </w:pPr>
      <w:r>
        <w:separator/>
      </w:r>
    </w:p>
  </w:footnote>
  <w:footnote w:type="continuationSeparator" w:id="0">
    <w:p w14:paraId="7940817A" w14:textId="77777777" w:rsidR="000C5AC1" w:rsidRDefault="000C5AC1" w:rsidP="006402E6">
      <w:pPr>
        <w:spacing w:after="0" w:line="240" w:lineRule="auto"/>
      </w:pPr>
      <w:r>
        <w:continuationSeparator/>
      </w:r>
    </w:p>
  </w:footnote>
  <w:footnote w:type="continuationNotice" w:id="1">
    <w:p w14:paraId="2C07B7BE" w14:textId="77777777" w:rsidR="000C5AC1" w:rsidRDefault="000C5A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71802" w14:textId="1AA0EE9D" w:rsidR="00AB5945" w:rsidRDefault="00AB594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AEEC232" wp14:editId="2D78A5A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1164195875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0FF603" w14:textId="6C5DA9BA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EEC2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30.8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" filled="f" stroked="f">
              <v:textbox style="mso-fit-shape-to-text:t" inset="0,15pt,0,0">
                <w:txbxContent>
                  <w:p w14:paraId="510FF603" w14:textId="6C5DA9BA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B48C8" w14:textId="77777777" w:rsidR="00AE70B7" w:rsidRDefault="00AB5945" w:rsidP="008B67D9">
    <w:pPr>
      <w:pStyle w:val="Subtitle"/>
      <w:rPr>
        <w:rFonts w:ascii="Arial" w:hAnsi="Arial" w:cs="Arial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1D15847F" wp14:editId="7E35328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46285163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A2D48C" w14:textId="6CC0F638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15847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3.45pt;height:30.8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" filled="f" stroked="f">
              <v:textbox style="mso-fit-shape-to-text:t" inset="0,15pt,0,0">
                <w:txbxContent>
                  <w:p w14:paraId="67A2D48C" w14:textId="6CC0F638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B67D9" w:rsidRPr="008B67D9">
      <w:rPr>
        <w:rFonts w:ascii="Arial" w:hAnsi="Arial" w:cs="Arial"/>
        <w:sz w:val="18"/>
        <w:szCs w:val="18"/>
      </w:rPr>
      <w:t xml:space="preserve"> </w:t>
    </w:r>
  </w:p>
  <w:p w14:paraId="4F310851" w14:textId="69055BAF" w:rsidR="009B15DE" w:rsidRPr="008B67D9" w:rsidRDefault="008B67D9" w:rsidP="008B67D9">
    <w:pPr>
      <w:pStyle w:val="Subtitle"/>
      <w:rPr>
        <w:rFonts w:ascii="Arial" w:hAnsi="Arial" w:cs="Arial"/>
        <w:sz w:val="18"/>
        <w:szCs w:val="18"/>
      </w:rPr>
    </w:pPr>
    <w:r w:rsidRPr="00B20D87">
      <w:rPr>
        <w:rFonts w:ascii="Arial" w:hAnsi="Arial" w:cs="Arial"/>
        <w:sz w:val="18"/>
        <w:szCs w:val="18"/>
      </w:rPr>
      <w:t xml:space="preserve">Employer Approval Form – </w:t>
    </w:r>
    <w:r>
      <w:rPr>
        <w:rFonts w:ascii="Arial" w:hAnsi="Arial" w:cs="Arial"/>
        <w:sz w:val="18"/>
        <w:szCs w:val="18"/>
      </w:rPr>
      <w:t>Agency Specific Recruitment Pr</w:t>
    </w:r>
    <w:r w:rsidR="00550CCA">
      <w:rPr>
        <w:rFonts w:ascii="Arial" w:hAnsi="Arial" w:cs="Arial"/>
        <w:sz w:val="18"/>
        <w:szCs w:val="18"/>
      </w:rPr>
      <w:t>ogra</w:t>
    </w:r>
    <w:r w:rsidR="00AE70B7">
      <w:rPr>
        <w:rFonts w:ascii="Arial" w:hAnsi="Arial" w:cs="Arial"/>
        <w:sz w:val="18"/>
        <w:szCs w:val="18"/>
      </w:rPr>
      <w:t>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399559" w14:textId="7739AA12" w:rsidR="00AB5945" w:rsidRDefault="00AB594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A3E5B90" wp14:editId="3FD8917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58115734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53F8F1" w14:textId="13821DEE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3E5B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3.45pt;height:30.8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" filled="f" stroked="f">
              <v:textbox style="mso-fit-shape-to-text:t" inset="0,15pt,0,0">
                <w:txbxContent>
                  <w:p w14:paraId="3F53F8F1" w14:textId="13821DEE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016AA"/>
    <w:multiLevelType w:val="hybridMultilevel"/>
    <w:tmpl w:val="3BF240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B3642"/>
    <w:multiLevelType w:val="hybridMultilevel"/>
    <w:tmpl w:val="929E5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D47452"/>
    <w:multiLevelType w:val="hybridMultilevel"/>
    <w:tmpl w:val="80FA7C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9D393A"/>
    <w:multiLevelType w:val="hybridMultilevel"/>
    <w:tmpl w:val="52805B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875408">
    <w:abstractNumId w:val="0"/>
  </w:num>
  <w:num w:numId="2" w16cid:durableId="909577449">
    <w:abstractNumId w:val="3"/>
  </w:num>
  <w:num w:numId="3" w16cid:durableId="1101217208">
    <w:abstractNumId w:val="2"/>
  </w:num>
  <w:num w:numId="4" w16cid:durableId="91359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4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TKwMDAzNjW3tDRU0lEKTi0uzszPAykwqgUA7adVnSwAAAA="/>
  </w:docVars>
  <w:rsids>
    <w:rsidRoot w:val="00C062BA"/>
    <w:rsid w:val="000151B3"/>
    <w:rsid w:val="00026A2D"/>
    <w:rsid w:val="0003020E"/>
    <w:rsid w:val="000313F8"/>
    <w:rsid w:val="000331AD"/>
    <w:rsid w:val="0004108D"/>
    <w:rsid w:val="00044A02"/>
    <w:rsid w:val="00044FCF"/>
    <w:rsid w:val="000451E5"/>
    <w:rsid w:val="00070389"/>
    <w:rsid w:val="0008597E"/>
    <w:rsid w:val="000B12A4"/>
    <w:rsid w:val="000C5AC1"/>
    <w:rsid w:val="000D395B"/>
    <w:rsid w:val="000F4578"/>
    <w:rsid w:val="00110073"/>
    <w:rsid w:val="00155200"/>
    <w:rsid w:val="001606B2"/>
    <w:rsid w:val="00165DD5"/>
    <w:rsid w:val="00171C84"/>
    <w:rsid w:val="00184769"/>
    <w:rsid w:val="001D5891"/>
    <w:rsid w:val="001F5399"/>
    <w:rsid w:val="00247F4D"/>
    <w:rsid w:val="0025143B"/>
    <w:rsid w:val="002572B6"/>
    <w:rsid w:val="002648CF"/>
    <w:rsid w:val="002651DD"/>
    <w:rsid w:val="00283110"/>
    <w:rsid w:val="00283403"/>
    <w:rsid w:val="00290F8D"/>
    <w:rsid w:val="002A0DCA"/>
    <w:rsid w:val="002B3A8A"/>
    <w:rsid w:val="002C4E05"/>
    <w:rsid w:val="002D2BEE"/>
    <w:rsid w:val="002D656E"/>
    <w:rsid w:val="002F4098"/>
    <w:rsid w:val="002F5A87"/>
    <w:rsid w:val="00313CC8"/>
    <w:rsid w:val="00321F32"/>
    <w:rsid w:val="003267C2"/>
    <w:rsid w:val="003308C7"/>
    <w:rsid w:val="003435AF"/>
    <w:rsid w:val="003536FD"/>
    <w:rsid w:val="00364D5B"/>
    <w:rsid w:val="00372B23"/>
    <w:rsid w:val="0038023E"/>
    <w:rsid w:val="00382FD6"/>
    <w:rsid w:val="003907C8"/>
    <w:rsid w:val="003A31A0"/>
    <w:rsid w:val="003C23A0"/>
    <w:rsid w:val="003C685A"/>
    <w:rsid w:val="003E1B3E"/>
    <w:rsid w:val="003E7D71"/>
    <w:rsid w:val="003F30A3"/>
    <w:rsid w:val="003F431A"/>
    <w:rsid w:val="00434FF9"/>
    <w:rsid w:val="00436F27"/>
    <w:rsid w:val="0044469A"/>
    <w:rsid w:val="0044730C"/>
    <w:rsid w:val="00457AD9"/>
    <w:rsid w:val="0047245E"/>
    <w:rsid w:val="004B72AE"/>
    <w:rsid w:val="004E34A0"/>
    <w:rsid w:val="004E3A6E"/>
    <w:rsid w:val="004E7916"/>
    <w:rsid w:val="00503510"/>
    <w:rsid w:val="00517AEB"/>
    <w:rsid w:val="0052744E"/>
    <w:rsid w:val="0053435B"/>
    <w:rsid w:val="00540F58"/>
    <w:rsid w:val="00550CCA"/>
    <w:rsid w:val="0056484E"/>
    <w:rsid w:val="005678ED"/>
    <w:rsid w:val="005723F4"/>
    <w:rsid w:val="00575344"/>
    <w:rsid w:val="005F2985"/>
    <w:rsid w:val="005F2B08"/>
    <w:rsid w:val="00624B5C"/>
    <w:rsid w:val="00634D79"/>
    <w:rsid w:val="006402E6"/>
    <w:rsid w:val="006A298C"/>
    <w:rsid w:val="006A3E78"/>
    <w:rsid w:val="006A7928"/>
    <w:rsid w:val="006A7F14"/>
    <w:rsid w:val="006B77EF"/>
    <w:rsid w:val="006C1485"/>
    <w:rsid w:val="006D40AD"/>
    <w:rsid w:val="006D697D"/>
    <w:rsid w:val="00701734"/>
    <w:rsid w:val="007037EB"/>
    <w:rsid w:val="0070642D"/>
    <w:rsid w:val="00706527"/>
    <w:rsid w:val="00717676"/>
    <w:rsid w:val="00767EC5"/>
    <w:rsid w:val="007854BF"/>
    <w:rsid w:val="007C52B6"/>
    <w:rsid w:val="007C5F54"/>
    <w:rsid w:val="007D39C9"/>
    <w:rsid w:val="007D4C13"/>
    <w:rsid w:val="007E79CA"/>
    <w:rsid w:val="007F0175"/>
    <w:rsid w:val="00800135"/>
    <w:rsid w:val="00843A76"/>
    <w:rsid w:val="00887717"/>
    <w:rsid w:val="0089497A"/>
    <w:rsid w:val="008967D3"/>
    <w:rsid w:val="008B67D9"/>
    <w:rsid w:val="008D04A9"/>
    <w:rsid w:val="0091589B"/>
    <w:rsid w:val="00932C2A"/>
    <w:rsid w:val="00940183"/>
    <w:rsid w:val="00943E70"/>
    <w:rsid w:val="00986E96"/>
    <w:rsid w:val="00996DED"/>
    <w:rsid w:val="009B15DE"/>
    <w:rsid w:val="009E7BFE"/>
    <w:rsid w:val="00A067B3"/>
    <w:rsid w:val="00A21EA1"/>
    <w:rsid w:val="00A253A3"/>
    <w:rsid w:val="00A33921"/>
    <w:rsid w:val="00A374D5"/>
    <w:rsid w:val="00A57FE9"/>
    <w:rsid w:val="00A711C4"/>
    <w:rsid w:val="00A84485"/>
    <w:rsid w:val="00AB5945"/>
    <w:rsid w:val="00AC13DA"/>
    <w:rsid w:val="00AD6ACE"/>
    <w:rsid w:val="00AE70B7"/>
    <w:rsid w:val="00B05147"/>
    <w:rsid w:val="00B21448"/>
    <w:rsid w:val="00B22695"/>
    <w:rsid w:val="00B25F4E"/>
    <w:rsid w:val="00B260B7"/>
    <w:rsid w:val="00B27A29"/>
    <w:rsid w:val="00B34676"/>
    <w:rsid w:val="00B505E7"/>
    <w:rsid w:val="00B51873"/>
    <w:rsid w:val="00B6519B"/>
    <w:rsid w:val="00B667C2"/>
    <w:rsid w:val="00B95410"/>
    <w:rsid w:val="00BB2D23"/>
    <w:rsid w:val="00BB6BBB"/>
    <w:rsid w:val="00BF5288"/>
    <w:rsid w:val="00C062BA"/>
    <w:rsid w:val="00C2586E"/>
    <w:rsid w:val="00C25BD7"/>
    <w:rsid w:val="00C347A5"/>
    <w:rsid w:val="00C357DE"/>
    <w:rsid w:val="00C4077D"/>
    <w:rsid w:val="00C42F8F"/>
    <w:rsid w:val="00C54343"/>
    <w:rsid w:val="00C71894"/>
    <w:rsid w:val="00C7309D"/>
    <w:rsid w:val="00C9204A"/>
    <w:rsid w:val="00CA1F61"/>
    <w:rsid w:val="00CB4DEA"/>
    <w:rsid w:val="00CC2A28"/>
    <w:rsid w:val="00CE07AA"/>
    <w:rsid w:val="00CE3705"/>
    <w:rsid w:val="00CE3DF5"/>
    <w:rsid w:val="00CF0BB7"/>
    <w:rsid w:val="00D10982"/>
    <w:rsid w:val="00D61B77"/>
    <w:rsid w:val="00D6660F"/>
    <w:rsid w:val="00D716C3"/>
    <w:rsid w:val="00D87DD0"/>
    <w:rsid w:val="00DB2EB5"/>
    <w:rsid w:val="00DC2779"/>
    <w:rsid w:val="00DC7EDC"/>
    <w:rsid w:val="00DE5F20"/>
    <w:rsid w:val="00E34977"/>
    <w:rsid w:val="00E374AE"/>
    <w:rsid w:val="00E40F14"/>
    <w:rsid w:val="00E422CA"/>
    <w:rsid w:val="00E46AB1"/>
    <w:rsid w:val="00E52795"/>
    <w:rsid w:val="00E6001F"/>
    <w:rsid w:val="00ED255F"/>
    <w:rsid w:val="00EE0D63"/>
    <w:rsid w:val="00F05001"/>
    <w:rsid w:val="00F137F6"/>
    <w:rsid w:val="00F255C3"/>
    <w:rsid w:val="00F26DB6"/>
    <w:rsid w:val="00F42AEB"/>
    <w:rsid w:val="00F63C31"/>
    <w:rsid w:val="00F703A2"/>
    <w:rsid w:val="00F847CC"/>
    <w:rsid w:val="00FC4B99"/>
    <w:rsid w:val="00FD4FAF"/>
    <w:rsid w:val="00FE5331"/>
    <w:rsid w:val="00FF13CA"/>
    <w:rsid w:val="00FF5171"/>
    <w:rsid w:val="01E49ABC"/>
    <w:rsid w:val="05F77091"/>
    <w:rsid w:val="06DB368F"/>
    <w:rsid w:val="15CFD4D1"/>
    <w:rsid w:val="2FF854BB"/>
    <w:rsid w:val="305F8FD7"/>
    <w:rsid w:val="38483D36"/>
    <w:rsid w:val="3C965FD9"/>
    <w:rsid w:val="4CE561E9"/>
    <w:rsid w:val="50B943BF"/>
    <w:rsid w:val="51578D93"/>
    <w:rsid w:val="58D4D7B1"/>
    <w:rsid w:val="59632CE4"/>
    <w:rsid w:val="5EE74998"/>
    <w:rsid w:val="60F459F8"/>
    <w:rsid w:val="6417A9F2"/>
    <w:rsid w:val="730CBFC7"/>
    <w:rsid w:val="74AC3BCD"/>
    <w:rsid w:val="755007E5"/>
    <w:rsid w:val="7EDCF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0DFA01B3"/>
  <w15:chartTrackingRefBased/>
  <w15:docId w15:val="{29A00477-10CE-4D2B-99E3-2502A1C84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7F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7F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7F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6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24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57F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7F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7FE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402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2E6"/>
  </w:style>
  <w:style w:type="paragraph" w:styleId="Footer">
    <w:name w:val="footer"/>
    <w:basedOn w:val="Normal"/>
    <w:link w:val="FooterChar"/>
    <w:uiPriority w:val="99"/>
    <w:unhideWhenUsed/>
    <w:rsid w:val="006402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2E6"/>
  </w:style>
  <w:style w:type="character" w:styleId="Hyperlink">
    <w:name w:val="Hyperlink"/>
    <w:basedOn w:val="DefaultParagraphFont"/>
    <w:uiPriority w:val="99"/>
    <w:unhideWhenUsed/>
    <w:rsid w:val="00A253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3A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4D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4D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4D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DE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B2D23"/>
    <w:rPr>
      <w:color w:val="808080"/>
    </w:rPr>
  </w:style>
  <w:style w:type="paragraph" w:customStyle="1" w:styleId="TasGovDepartmentName">
    <w:name w:val="TasGov Department Name"/>
    <w:basedOn w:val="Normal"/>
    <w:qFormat/>
    <w:rsid w:val="00A21EA1"/>
    <w:pPr>
      <w:spacing w:before="120" w:after="120" w:line="300" w:lineRule="exact"/>
      <w:ind w:left="-850"/>
    </w:pPr>
    <w:rPr>
      <w:rFonts w:cs="Times New Roman (Body CS)"/>
      <w:spacing w:val="26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67D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B67D9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ssmo@dpac.tas.gov.a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smo@dpac.tas.gov.au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B0D2AC3D528484B9E4BE286B2F80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C2B91-CB9A-4ED5-A220-7FE265CD4DD8}"/>
      </w:docPartPr>
      <w:docPartBody>
        <w:p w:rsidR="00D61B77" w:rsidRDefault="00D61B77" w:rsidP="00D61B77">
          <w:pPr>
            <w:pStyle w:val="EB0D2AC3D528484B9E4BE286B2F80D6E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70DEB7D3CB4F30B982BBA6BADCB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7994A-E95F-499E-BA53-D7098AAB2784}"/>
      </w:docPartPr>
      <w:docPartBody>
        <w:p w:rsidR="00D61B77" w:rsidRDefault="00D61B77" w:rsidP="00D61B77">
          <w:pPr>
            <w:pStyle w:val="0370DEB7D3CB4F30B982BBA6BADCBAF7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71630F21D5BD4DD2ACBCAE8A66715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0909F-B31D-4754-A74E-B236BECD3AA9}"/>
      </w:docPartPr>
      <w:docPartBody>
        <w:p w:rsidR="00D61B77" w:rsidRDefault="00D61B77" w:rsidP="00D61B77">
          <w:pPr>
            <w:pStyle w:val="71630F21D5BD4DD2ACBCAE8A66715AD6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458937E863B64AC9AD3C092C6C8C0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85056-63DE-4142-9944-F101D3F0E2DD}"/>
      </w:docPartPr>
      <w:docPartBody>
        <w:p w:rsidR="00D61B77" w:rsidRDefault="00D61B77" w:rsidP="00D61B77">
          <w:pPr>
            <w:pStyle w:val="458937E863B64AC9AD3C092C6C8C0E1C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73D62B6DF44CCA9E6689F6EE085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4F256-2F00-46A1-8F41-2201DB98CC5F}"/>
      </w:docPartPr>
      <w:docPartBody>
        <w:p w:rsidR="00D61B77" w:rsidRDefault="00D61B77" w:rsidP="00D61B77">
          <w:pPr>
            <w:pStyle w:val="8F73D62B6DF44CCA9E6689F6EE085739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94DA0AD4085D4C12A19D43F15B686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9DBF5-5483-45FA-85D6-702DA30C8048}"/>
      </w:docPartPr>
      <w:docPartBody>
        <w:p w:rsidR="00D61B77" w:rsidRDefault="00D61B77" w:rsidP="00D61B77">
          <w:pPr>
            <w:pStyle w:val="94DA0AD4085D4C12A19D43F15B686BCE"/>
          </w:pPr>
          <w:r w:rsidRPr="003511B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charset w:val="00"/>
    <w:family w:val="roman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57DE"/>
    <w:rsid w:val="001D2FF1"/>
    <w:rsid w:val="00372B23"/>
    <w:rsid w:val="003F30A3"/>
    <w:rsid w:val="0044469A"/>
    <w:rsid w:val="0070642D"/>
    <w:rsid w:val="007C5F54"/>
    <w:rsid w:val="009C00D2"/>
    <w:rsid w:val="00B17090"/>
    <w:rsid w:val="00BB44ED"/>
    <w:rsid w:val="00C357DE"/>
    <w:rsid w:val="00D31C97"/>
    <w:rsid w:val="00D6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1B77"/>
    <w:rPr>
      <w:color w:val="808080"/>
    </w:rPr>
  </w:style>
  <w:style w:type="paragraph" w:customStyle="1" w:styleId="EB0D2AC3D528484B9E4BE286B2F80D6E">
    <w:name w:val="EB0D2AC3D528484B9E4BE286B2F80D6E"/>
    <w:rsid w:val="00D61B77"/>
  </w:style>
  <w:style w:type="paragraph" w:customStyle="1" w:styleId="0370DEB7D3CB4F30B982BBA6BADCBAF7">
    <w:name w:val="0370DEB7D3CB4F30B982BBA6BADCBAF7"/>
    <w:rsid w:val="00D61B77"/>
  </w:style>
  <w:style w:type="paragraph" w:customStyle="1" w:styleId="71630F21D5BD4DD2ACBCAE8A66715AD6">
    <w:name w:val="71630F21D5BD4DD2ACBCAE8A66715AD6"/>
    <w:rsid w:val="00D61B77"/>
  </w:style>
  <w:style w:type="paragraph" w:customStyle="1" w:styleId="458937E863B64AC9AD3C092C6C8C0E1C">
    <w:name w:val="458937E863B64AC9AD3C092C6C8C0E1C"/>
    <w:rsid w:val="00D61B77"/>
  </w:style>
  <w:style w:type="paragraph" w:customStyle="1" w:styleId="8F73D62B6DF44CCA9E6689F6EE085739">
    <w:name w:val="8F73D62B6DF44CCA9E6689F6EE085739"/>
    <w:rsid w:val="00D61B77"/>
  </w:style>
  <w:style w:type="paragraph" w:customStyle="1" w:styleId="94DA0AD4085D4C12A19D43F15B686BCE">
    <w:name w:val="94DA0AD4085D4C12A19D43F15B686BCE"/>
    <w:rsid w:val="00D61B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7118DB5E10DD4B9DE421006ED3BCAB" ma:contentTypeVersion="15" ma:contentTypeDescription="Create a new document." ma:contentTypeScope="" ma:versionID="feb6ecedda1d3d2e95515628780ba986">
  <xsd:schema xmlns:xsd="http://www.w3.org/2001/XMLSchema" xmlns:xs="http://www.w3.org/2001/XMLSchema" xmlns:p="http://schemas.microsoft.com/office/2006/metadata/properties" xmlns:ns2="770fb849-1e8a-40e8-a04b-e7620cb8a416" xmlns:ns3="25f754c4-79ec-4399-b42b-4cc98e4a878f" targetNamespace="http://schemas.microsoft.com/office/2006/metadata/properties" ma:root="true" ma:fieldsID="8834e0b19fa13ad9ec005149efb8499a" ns2:_="" ns3:_="">
    <xsd:import namespace="770fb849-1e8a-40e8-a04b-e7620cb8a416"/>
    <xsd:import namespace="25f754c4-79ec-4399-b42b-4cc98e4a87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fb849-1e8a-40e8-a04b-e7620cb8a4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5fa8d43-ebde-4843-a9f4-94e805a6a4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f754c4-79ec-4399-b42b-4cc98e4a878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1baa7bf-8e4f-4824-b83b-85af8b8e68b6}" ma:internalName="TaxCatchAll" ma:showField="CatchAllData" ma:web="25f754c4-79ec-4399-b42b-4cc98e4a87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f754c4-79ec-4399-b42b-4cc98e4a878f" xsi:nil="true"/>
    <lcf76f155ced4ddcb4097134ff3c332f xmlns="770fb849-1e8a-40e8-a04b-e7620cb8a41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5359152-D9D7-4824-954C-37ADD282B0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fb849-1e8a-40e8-a04b-e7620cb8a416"/>
    <ds:schemaRef ds:uri="25f754c4-79ec-4399-b42b-4cc98e4a87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2E3CF7-5ACD-4C08-A3A0-13B03F5C06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DB7A0B-1EF5-4988-BDEC-7701FBDC46E9}">
  <ds:schemaRefs>
    <ds:schemaRef ds:uri="http://schemas.microsoft.com/office/2006/metadata/properties"/>
    <ds:schemaRef ds:uri="http://schemas.microsoft.com/office/infopath/2007/PartnerControls"/>
    <ds:schemaRef ds:uri="25f754c4-79ec-4399-b42b-4cc98e4a878f"/>
    <ds:schemaRef ds:uri="770fb849-1e8a-40e8-a04b-e7620cb8a4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2</Words>
  <Characters>2069</Characters>
  <Application>Microsoft Office Word</Application>
  <DocSecurity>0</DocSecurity>
  <Lines>17</Lines>
  <Paragraphs>4</Paragraphs>
  <ScaleCrop>false</ScaleCrop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y, Lucy; Hannah Davies</dc:creator>
  <cp:keywords/>
  <dc:description/>
  <cp:lastModifiedBy>Davies, Hannah</cp:lastModifiedBy>
  <cp:revision>14</cp:revision>
  <dcterms:created xsi:type="dcterms:W3CDTF">2025-10-13T02:54:00Z</dcterms:created>
  <dcterms:modified xsi:type="dcterms:W3CDTF">2025-11-05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7118DB5E10DD4B9DE421006ED3BCAB</vt:lpwstr>
  </property>
  <property fmtid="{D5CDD505-2E9C-101B-9397-08002B2CF9AE}" pid="3" name="MediaServiceImageTags">
    <vt:lpwstr/>
  </property>
  <property fmtid="{D5CDD505-2E9C-101B-9397-08002B2CF9AE}" pid="4" name="ClassificationContentMarkingHeaderShapeIds">
    <vt:lpwstr>22a3c1dd,45643823,1b968e31</vt:lpwstr>
  </property>
  <property fmtid="{D5CDD505-2E9C-101B-9397-08002B2CF9AE}" pid="5" name="ClassificationContentMarkingHeaderFontProps">
    <vt:lpwstr>#ff0000,12,Calibri</vt:lpwstr>
  </property>
  <property fmtid="{D5CDD505-2E9C-101B-9397-08002B2CF9AE}" pid="6" name="ClassificationContentMarkingHeaderText">
    <vt:lpwstr>OFFICIAL</vt:lpwstr>
  </property>
  <property fmtid="{D5CDD505-2E9C-101B-9397-08002B2CF9AE}" pid="7" name="ClassificationContentMarkingFooterShapeIds">
    <vt:lpwstr>c2fd763,56645023,13f10db4</vt:lpwstr>
  </property>
  <property fmtid="{D5CDD505-2E9C-101B-9397-08002B2CF9AE}" pid="8" name="ClassificationContentMarkingFooterFontProps">
    <vt:lpwstr>#ff0000,12,Calibri</vt:lpwstr>
  </property>
  <property fmtid="{D5CDD505-2E9C-101B-9397-08002B2CF9AE}" pid="9" name="ClassificationContentMarkingFooterText">
    <vt:lpwstr>OFFICIAL</vt:lpwstr>
  </property>
  <property fmtid="{D5CDD505-2E9C-101B-9397-08002B2CF9AE}" pid="10" name="MSIP_Label_4413e457-4e4b-40f6-9507-365301b2e0d0_Enabled">
    <vt:lpwstr>true</vt:lpwstr>
  </property>
  <property fmtid="{D5CDD505-2E9C-101B-9397-08002B2CF9AE}" pid="11" name="MSIP_Label_4413e457-4e4b-40f6-9507-365301b2e0d0_SetDate">
    <vt:lpwstr>2025-10-13T02:54:14Z</vt:lpwstr>
  </property>
  <property fmtid="{D5CDD505-2E9C-101B-9397-08002B2CF9AE}" pid="12" name="MSIP_Label_4413e457-4e4b-40f6-9507-365301b2e0d0_Method">
    <vt:lpwstr>Privileged</vt:lpwstr>
  </property>
  <property fmtid="{D5CDD505-2E9C-101B-9397-08002B2CF9AE}" pid="13" name="MSIP_Label_4413e457-4e4b-40f6-9507-365301b2e0d0_Name">
    <vt:lpwstr>OFFICIAL</vt:lpwstr>
  </property>
  <property fmtid="{D5CDD505-2E9C-101B-9397-08002B2CF9AE}" pid="14" name="MSIP_Label_4413e457-4e4b-40f6-9507-365301b2e0d0_SiteId">
    <vt:lpwstr>ea732b1f-3d1a-4be9-b48b-6cee25b8a074</vt:lpwstr>
  </property>
  <property fmtid="{D5CDD505-2E9C-101B-9397-08002B2CF9AE}" pid="15" name="MSIP_Label_4413e457-4e4b-40f6-9507-365301b2e0d0_ActionId">
    <vt:lpwstr>9ec24a69-f58c-477e-9a6a-d4da90d282bb</vt:lpwstr>
  </property>
  <property fmtid="{D5CDD505-2E9C-101B-9397-08002B2CF9AE}" pid="16" name="MSIP_Label_4413e457-4e4b-40f6-9507-365301b2e0d0_ContentBits">
    <vt:lpwstr>3</vt:lpwstr>
  </property>
  <property fmtid="{D5CDD505-2E9C-101B-9397-08002B2CF9AE}" pid="17" name="MSIP_Label_4413e457-4e4b-40f6-9507-365301b2e0d0_Tag">
    <vt:lpwstr>10, 0, 1, 1</vt:lpwstr>
  </property>
</Properties>
</file>